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D40AE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301C48CB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433F9EA4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2D59D796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6027A6C4" w14:textId="118114A5" w:rsidR="00CA3B5B" w:rsidRPr="00CA30BD" w:rsidRDefault="003A33A0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Unit 2 Code and Results</w:t>
      </w:r>
    </w:p>
    <w:p w14:paraId="6C3584CB" w14:textId="77777777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5C34468C" w14:textId="77777777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</w:rPr>
      </w:pPr>
      <w:r w:rsidRPr="00CA30BD">
        <w:rPr>
          <w:rFonts w:ascii="Times New Roman" w:hAnsi="Times New Roman" w:cs="Times New Roman"/>
        </w:rPr>
        <w:t>Laurence T. Burden</w:t>
      </w:r>
    </w:p>
    <w:p w14:paraId="5C834ACA" w14:textId="77777777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</w:rPr>
      </w:pPr>
      <w:r w:rsidRPr="00CA30BD">
        <w:rPr>
          <w:rFonts w:ascii="Times New Roman" w:hAnsi="Times New Roman" w:cs="Times New Roman"/>
        </w:rPr>
        <w:t>Purdue Global University</w:t>
      </w:r>
    </w:p>
    <w:p w14:paraId="33D910BC" w14:textId="5E5966BF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</w:rPr>
      </w:pPr>
      <w:r w:rsidRPr="00CA30BD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>3</w:t>
      </w:r>
      <w:r w:rsidRPr="00CA30BD">
        <w:rPr>
          <w:rFonts w:ascii="Times New Roman" w:hAnsi="Times New Roman" w:cs="Times New Roman"/>
        </w:rPr>
        <w:t>00: Data Governance</w:t>
      </w:r>
    </w:p>
    <w:p w14:paraId="2963BE9C" w14:textId="6954E2FE" w:rsidR="00CA3B5B" w:rsidRPr="00CA30BD" w:rsidRDefault="00E26CEA" w:rsidP="00CA3B5B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ohn Brooks</w:t>
      </w:r>
    </w:p>
    <w:p w14:paraId="729436FE" w14:textId="42496F42" w:rsidR="00CA3B5B" w:rsidRDefault="003A33A0" w:rsidP="00CA3B5B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y 4</w:t>
      </w:r>
      <w:r w:rsidR="00CA3B5B" w:rsidRPr="00CA30BD">
        <w:rPr>
          <w:rFonts w:ascii="Times New Roman" w:hAnsi="Times New Roman" w:cs="Times New Roman"/>
        </w:rPr>
        <w:t>, 2021</w:t>
      </w:r>
    </w:p>
    <w:p w14:paraId="5C8660D8" w14:textId="77777777" w:rsidR="00CA3B5B" w:rsidRDefault="00CA3B5B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EF2F60D" w14:textId="1BC66238" w:rsidR="002569EA" w:rsidRDefault="0024620B" w:rsidP="002569EA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Unit </w:t>
      </w:r>
      <w:r w:rsidR="00DF6F15">
        <w:rPr>
          <w:rFonts w:ascii="Times New Roman" w:hAnsi="Times New Roman" w:cs="Times New Roman"/>
          <w:b/>
          <w:bCs/>
        </w:rPr>
        <w:t>2</w:t>
      </w:r>
      <w:r>
        <w:rPr>
          <w:rFonts w:ascii="Times New Roman" w:hAnsi="Times New Roman" w:cs="Times New Roman"/>
          <w:b/>
          <w:bCs/>
        </w:rPr>
        <w:t xml:space="preserve"> </w:t>
      </w:r>
      <w:r w:rsidR="00876318">
        <w:rPr>
          <w:rFonts w:ascii="Times New Roman" w:hAnsi="Times New Roman" w:cs="Times New Roman"/>
          <w:b/>
          <w:bCs/>
        </w:rPr>
        <w:t>Java Code</w:t>
      </w:r>
      <w:r>
        <w:rPr>
          <w:rFonts w:ascii="Times New Roman" w:hAnsi="Times New Roman" w:cs="Times New Roman"/>
          <w:b/>
          <w:bCs/>
        </w:rPr>
        <w:t xml:space="preserve"> and Results</w:t>
      </w:r>
    </w:p>
    <w:p w14:paraId="24439C0C" w14:textId="6E331D98" w:rsidR="00FA5E00" w:rsidRDefault="00DA486E" w:rsidP="002569EA">
      <w:pPr>
        <w:spacing w:line="480" w:lineRule="auto"/>
        <w:rPr>
          <w:rFonts w:ascii="Times New Roman" w:hAnsi="Times New Roman" w:cs="Times New Roman"/>
          <w:b/>
          <w:bCs/>
        </w:rPr>
      </w:pPr>
      <w:r w:rsidRPr="00DA486E">
        <w:rPr>
          <w:rFonts w:ascii="Times New Roman" w:hAnsi="Times New Roman" w:cs="Times New Roman"/>
          <w:b/>
          <w:bCs/>
        </w:rPr>
        <w:drawing>
          <wp:inline distT="0" distB="0" distL="0" distR="0" wp14:anchorId="3A033872" wp14:editId="28993A5E">
            <wp:extent cx="4505954" cy="6735115"/>
            <wp:effectExtent l="0" t="0" r="9525" b="889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673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D0822" w14:textId="626B7005" w:rsidR="00DA486E" w:rsidRDefault="00DA486E" w:rsidP="002569EA">
      <w:pPr>
        <w:spacing w:line="480" w:lineRule="auto"/>
        <w:rPr>
          <w:rFonts w:ascii="Times New Roman" w:hAnsi="Times New Roman" w:cs="Times New Roman"/>
          <w:b/>
          <w:bCs/>
        </w:rPr>
      </w:pPr>
      <w:r w:rsidRPr="00DA486E">
        <w:rPr>
          <w:rFonts w:ascii="Times New Roman" w:hAnsi="Times New Roman" w:cs="Times New Roman"/>
          <w:b/>
          <w:bCs/>
        </w:rPr>
        <w:lastRenderedPageBreak/>
        <w:drawing>
          <wp:inline distT="0" distB="0" distL="0" distR="0" wp14:anchorId="03BF28B9" wp14:editId="5789F43B">
            <wp:extent cx="1800476" cy="1019317"/>
            <wp:effectExtent l="0" t="0" r="9525" b="9525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101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561EE" w14:textId="1960F088" w:rsidR="00DA486E" w:rsidRDefault="00DA486E" w:rsidP="002569EA">
      <w:pPr>
        <w:spacing w:line="480" w:lineRule="auto"/>
        <w:rPr>
          <w:rFonts w:ascii="Times New Roman" w:hAnsi="Times New Roman" w:cs="Times New Roman"/>
          <w:b/>
          <w:bCs/>
        </w:rPr>
      </w:pPr>
      <w:r w:rsidRPr="00DA486E">
        <w:rPr>
          <w:rFonts w:ascii="Times New Roman" w:hAnsi="Times New Roman" w:cs="Times New Roman"/>
          <w:b/>
          <w:bCs/>
        </w:rPr>
        <w:drawing>
          <wp:inline distT="0" distB="0" distL="0" distR="0" wp14:anchorId="2DDA4B22" wp14:editId="2A8119BD">
            <wp:extent cx="1733792" cy="990738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33792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856B7" w14:textId="57B59BC6" w:rsidR="00DA486E" w:rsidRDefault="00DA486E" w:rsidP="002569EA">
      <w:pPr>
        <w:spacing w:line="480" w:lineRule="auto"/>
        <w:rPr>
          <w:rFonts w:ascii="Times New Roman" w:hAnsi="Times New Roman" w:cs="Times New Roman"/>
          <w:b/>
          <w:bCs/>
        </w:rPr>
      </w:pPr>
      <w:r w:rsidRPr="00DA486E">
        <w:rPr>
          <w:rFonts w:ascii="Times New Roman" w:hAnsi="Times New Roman" w:cs="Times New Roman"/>
          <w:b/>
          <w:bCs/>
        </w:rPr>
        <w:drawing>
          <wp:inline distT="0" distB="0" distL="0" distR="0" wp14:anchorId="1636411B" wp14:editId="3A6C71F0">
            <wp:extent cx="2057687" cy="1009791"/>
            <wp:effectExtent l="0" t="0" r="0" b="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5E6C0" w14:textId="77777777" w:rsidR="00DA486E" w:rsidRDefault="00DA486E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79FF7197" w14:textId="2C806871" w:rsidR="00DA486E" w:rsidRDefault="00DA486E" w:rsidP="002569EA">
      <w:pPr>
        <w:spacing w:line="480" w:lineRule="auto"/>
        <w:rPr>
          <w:rFonts w:ascii="Times New Roman" w:hAnsi="Times New Roman" w:cs="Times New Roman"/>
          <w:b/>
          <w:bCs/>
        </w:rPr>
      </w:pPr>
      <w:r w:rsidRPr="00DA486E">
        <w:rPr>
          <w:rFonts w:ascii="Times New Roman" w:hAnsi="Times New Roman" w:cs="Times New Roman"/>
          <w:b/>
          <w:bCs/>
        </w:rPr>
        <w:lastRenderedPageBreak/>
        <w:drawing>
          <wp:inline distT="0" distB="0" distL="0" distR="0" wp14:anchorId="4F9CEDFF" wp14:editId="190A5E4E">
            <wp:extent cx="5943600" cy="7576185"/>
            <wp:effectExtent l="0" t="0" r="0" b="5715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7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37CE2" w14:textId="77777777" w:rsidR="00DA486E" w:rsidRDefault="00DA486E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0529B7E4" w14:textId="24725D13" w:rsidR="00DA486E" w:rsidRDefault="00DA486E" w:rsidP="002569EA">
      <w:pPr>
        <w:spacing w:line="480" w:lineRule="auto"/>
        <w:rPr>
          <w:rFonts w:ascii="Times New Roman" w:hAnsi="Times New Roman" w:cs="Times New Roman"/>
          <w:b/>
          <w:bCs/>
        </w:rPr>
      </w:pPr>
      <w:r w:rsidRPr="00DA486E">
        <w:rPr>
          <w:rFonts w:ascii="Times New Roman" w:hAnsi="Times New Roman" w:cs="Times New Roman"/>
          <w:b/>
          <w:bCs/>
        </w:rPr>
        <w:lastRenderedPageBreak/>
        <w:drawing>
          <wp:inline distT="0" distB="0" distL="0" distR="0" wp14:anchorId="0AA725C6" wp14:editId="4960DFB1">
            <wp:extent cx="4277322" cy="2724530"/>
            <wp:effectExtent l="0" t="0" r="9525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95839" w14:textId="3E56E8A6" w:rsidR="00DA486E" w:rsidRDefault="00DA486E" w:rsidP="002569EA">
      <w:pPr>
        <w:spacing w:line="480" w:lineRule="auto"/>
        <w:rPr>
          <w:rFonts w:ascii="Times New Roman" w:hAnsi="Times New Roman" w:cs="Times New Roman"/>
          <w:b/>
          <w:bCs/>
        </w:rPr>
      </w:pPr>
      <w:r w:rsidRPr="00DA486E">
        <w:rPr>
          <w:rFonts w:ascii="Times New Roman" w:hAnsi="Times New Roman" w:cs="Times New Roman"/>
          <w:b/>
          <w:bCs/>
        </w:rPr>
        <w:drawing>
          <wp:inline distT="0" distB="0" distL="0" distR="0" wp14:anchorId="54378A93" wp14:editId="71CC1BE4">
            <wp:extent cx="2591162" cy="2476846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91162" cy="2476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7F4A9" w14:textId="123F061D" w:rsidR="00DA486E" w:rsidRDefault="00DA486E" w:rsidP="002569EA">
      <w:pPr>
        <w:spacing w:line="480" w:lineRule="auto"/>
        <w:rPr>
          <w:rFonts w:ascii="Times New Roman" w:hAnsi="Times New Roman" w:cs="Times New Roman"/>
          <w:b/>
          <w:bCs/>
        </w:rPr>
      </w:pPr>
      <w:r w:rsidRPr="00DA486E">
        <w:rPr>
          <w:rFonts w:ascii="Times New Roman" w:hAnsi="Times New Roman" w:cs="Times New Roman"/>
          <w:b/>
          <w:bCs/>
        </w:rPr>
        <w:drawing>
          <wp:inline distT="0" distB="0" distL="0" distR="0" wp14:anchorId="16DA3BF6" wp14:editId="6C90AEC2">
            <wp:extent cx="2657475" cy="2514841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63918" cy="2520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13029" w14:textId="18C029B2" w:rsidR="007427BD" w:rsidRDefault="007427BD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  <w:r w:rsidR="00B732A8" w:rsidRPr="00B732A8">
        <w:rPr>
          <w:rFonts w:ascii="Times New Roman" w:hAnsi="Times New Roman" w:cs="Times New Roman"/>
          <w:b/>
          <w:bCs/>
        </w:rPr>
        <w:lastRenderedPageBreak/>
        <w:drawing>
          <wp:inline distT="0" distB="0" distL="0" distR="0" wp14:anchorId="29FC551A" wp14:editId="50599BF0">
            <wp:extent cx="4324954" cy="5477639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5477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C4D89" w14:textId="2BE9ABC3" w:rsidR="00B732A8" w:rsidRDefault="001A216C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1A216C">
        <w:rPr>
          <w:rFonts w:ascii="Times New Roman" w:hAnsi="Times New Roman" w:cs="Times New Roman"/>
          <w:b/>
          <w:bCs/>
        </w:rPr>
        <w:drawing>
          <wp:inline distT="0" distB="0" distL="0" distR="0" wp14:anchorId="021FD8B3" wp14:editId="1AC8FEF5">
            <wp:extent cx="2610214" cy="2210108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2210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F2F82" w14:textId="0A9B741F" w:rsidR="001A216C" w:rsidRDefault="001A216C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1A216C">
        <w:rPr>
          <w:rFonts w:ascii="Times New Roman" w:hAnsi="Times New Roman" w:cs="Times New Roman"/>
          <w:b/>
          <w:bCs/>
        </w:rPr>
        <w:lastRenderedPageBreak/>
        <w:drawing>
          <wp:inline distT="0" distB="0" distL="0" distR="0" wp14:anchorId="11FBA02B" wp14:editId="7D3C3A74">
            <wp:extent cx="2314898" cy="4086795"/>
            <wp:effectExtent l="0" t="0" r="9525" b="9525"/>
            <wp:docPr id="13" name="Picture 1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14898" cy="408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28608" w14:textId="2095FAD3" w:rsidR="001A216C" w:rsidRDefault="001A216C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1A216C">
        <w:rPr>
          <w:rFonts w:ascii="Times New Roman" w:hAnsi="Times New Roman" w:cs="Times New Roman"/>
          <w:b/>
          <w:bCs/>
        </w:rPr>
        <w:drawing>
          <wp:inline distT="0" distB="0" distL="0" distR="0" wp14:anchorId="34C42D45" wp14:editId="650987E1">
            <wp:extent cx="2638793" cy="952633"/>
            <wp:effectExtent l="0" t="0" r="9525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EAEAB" w14:textId="77777777" w:rsidR="00DF6F15" w:rsidRDefault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1D7DEFD5" w14:textId="6F6BD042" w:rsidR="007427BD" w:rsidRDefault="0024620B" w:rsidP="002569EA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Unit </w:t>
      </w:r>
      <w:r w:rsidR="00DF6F15">
        <w:rPr>
          <w:rFonts w:ascii="Times New Roman" w:hAnsi="Times New Roman" w:cs="Times New Roman"/>
          <w:b/>
          <w:bCs/>
        </w:rPr>
        <w:t>2</w:t>
      </w:r>
      <w:r>
        <w:rPr>
          <w:rFonts w:ascii="Times New Roman" w:hAnsi="Times New Roman" w:cs="Times New Roman"/>
          <w:b/>
          <w:bCs/>
        </w:rPr>
        <w:t xml:space="preserve"> </w:t>
      </w:r>
      <w:r w:rsidR="007427BD">
        <w:rPr>
          <w:rFonts w:ascii="Times New Roman" w:hAnsi="Times New Roman" w:cs="Times New Roman"/>
          <w:b/>
          <w:bCs/>
        </w:rPr>
        <w:t>Python Code</w:t>
      </w:r>
      <w:r>
        <w:rPr>
          <w:rFonts w:ascii="Times New Roman" w:hAnsi="Times New Roman" w:cs="Times New Roman"/>
          <w:b/>
          <w:bCs/>
        </w:rPr>
        <w:t xml:space="preserve"> and Results</w:t>
      </w:r>
    </w:p>
    <w:p w14:paraId="751653B9" w14:textId="77777777" w:rsidR="00DF6F15" w:rsidRDefault="00DF6F15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  <w:r w:rsidRPr="00DF6F15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6C9B9B1E" wp14:editId="289AACE9">
            <wp:extent cx="4686954" cy="5658640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86954" cy="56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3BF5A" w14:textId="77777777" w:rsidR="00DF6F15" w:rsidRDefault="00DF6F15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  <w:r w:rsidRPr="00DF6F15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58D47ED7" wp14:editId="6B12E0A2">
            <wp:extent cx="3010320" cy="1486107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10320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C9BAB" w14:textId="77777777" w:rsidR="00DF6F15" w:rsidRDefault="00DF6F15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  <w:r w:rsidRPr="00DF6F15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1B32113D" wp14:editId="6ACC1126">
            <wp:extent cx="3019846" cy="1371791"/>
            <wp:effectExtent l="0" t="0" r="9525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D4945" w14:textId="77777777" w:rsidR="00DF6F15" w:rsidRDefault="00DF6F15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  <w:r w:rsidRPr="00DF6F15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352210BA" wp14:editId="76E88150">
            <wp:extent cx="2981741" cy="1448002"/>
            <wp:effectExtent l="0" t="0" r="9525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7B481" w14:textId="77777777" w:rsidR="00DF6F15" w:rsidRDefault="00DF6F15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  <w:r>
        <w:rPr>
          <w:rFonts w:ascii="Times New Roman" w:hAnsi="Times New Roman" w:cs="Times New Roman"/>
          <w:b/>
          <w:bCs/>
          <w:noProof/>
        </w:rPr>
        <w:br w:type="page"/>
      </w:r>
    </w:p>
    <w:p w14:paraId="55A7AA8D" w14:textId="77777777" w:rsidR="00DF6F15" w:rsidRDefault="00DF6F15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  <w:r w:rsidRPr="00DF6F15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6A4CC62E" wp14:editId="680A6201">
            <wp:extent cx="5943600" cy="4901565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0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008B2" w14:textId="77777777" w:rsidR="00FB1519" w:rsidRDefault="00DF6F15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  <w:r w:rsidRPr="00DF6F15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50CE1E2D" wp14:editId="1F4093CB">
            <wp:extent cx="5943600" cy="2909570"/>
            <wp:effectExtent l="0" t="0" r="0" b="508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4630E" w14:textId="77777777" w:rsidR="00FB1519" w:rsidRDefault="00FB1519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  <w:r>
        <w:rPr>
          <w:rFonts w:ascii="Times New Roman" w:hAnsi="Times New Roman" w:cs="Times New Roman"/>
          <w:b/>
          <w:bCs/>
          <w:noProof/>
        </w:rPr>
        <w:br w:type="page"/>
      </w:r>
    </w:p>
    <w:p w14:paraId="0A345A98" w14:textId="77777777" w:rsidR="00FB1519" w:rsidRDefault="00FB1519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  <w:r w:rsidRPr="00FB1519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432A8EF5" wp14:editId="52BB22A5">
            <wp:extent cx="4429743" cy="4163006"/>
            <wp:effectExtent l="0" t="0" r="9525" b="9525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29743" cy="4163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80487" w14:textId="77777777" w:rsidR="00FB1519" w:rsidRDefault="00FB1519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  <w:r w:rsidRPr="00FB1519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21597616" wp14:editId="0013F47A">
            <wp:extent cx="3581900" cy="3810532"/>
            <wp:effectExtent l="0" t="0" r="0" b="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3810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FF2C1" w14:textId="77777777" w:rsidR="00FB1519" w:rsidRDefault="00FB1519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  <w:r w:rsidRPr="00FB1519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0CD73FE1" wp14:editId="38BA5D80">
            <wp:extent cx="3210373" cy="2676899"/>
            <wp:effectExtent l="0" t="0" r="0" b="9525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1E9E0" w14:textId="77777777" w:rsidR="00FB1519" w:rsidRDefault="00FB1519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  <w:r>
        <w:rPr>
          <w:rFonts w:ascii="Times New Roman" w:hAnsi="Times New Roman" w:cs="Times New Roman"/>
          <w:b/>
          <w:bCs/>
          <w:noProof/>
        </w:rPr>
        <w:br w:type="page"/>
      </w:r>
    </w:p>
    <w:p w14:paraId="2457E7A0" w14:textId="77777777" w:rsidR="007B6B89" w:rsidRDefault="007B6B89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  <w:r w:rsidRPr="007B6B89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76FD78EE" wp14:editId="7515383F">
            <wp:extent cx="4896533" cy="6458851"/>
            <wp:effectExtent l="0" t="0" r="0" b="0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896533" cy="6458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48C9E" w14:textId="45543CE2" w:rsidR="00DF6F15" w:rsidRDefault="007B6B89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  <w:r w:rsidRPr="007B6B89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7917594C" wp14:editId="0FC9A1E3">
            <wp:extent cx="2789555" cy="8229600"/>
            <wp:effectExtent l="0" t="0" r="0" b="0"/>
            <wp:docPr id="26" name="Picture 26" descr="Calenda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Calendar&#10;&#10;Description automatically generated with low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8955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6F15">
        <w:rPr>
          <w:rFonts w:ascii="Times New Roman" w:hAnsi="Times New Roman" w:cs="Times New Roman"/>
          <w:b/>
          <w:bCs/>
          <w:noProof/>
        </w:rPr>
        <w:br w:type="page"/>
      </w:r>
    </w:p>
    <w:p w14:paraId="4BB08584" w14:textId="74C27EF7" w:rsidR="007B6B89" w:rsidRDefault="007B6B89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  <w:r w:rsidRPr="007B6B89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4A9578D0" wp14:editId="6348A3D8">
            <wp:extent cx="2934109" cy="3410426"/>
            <wp:effectExtent l="0" t="0" r="0" b="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934109" cy="341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DC057" w14:textId="4B2BF3EB" w:rsidR="008258B2" w:rsidRDefault="007B6B89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  <w:r w:rsidRPr="007B6B89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0BEF8071" wp14:editId="7E1F3435">
            <wp:extent cx="2924583" cy="1238423"/>
            <wp:effectExtent l="0" t="0" r="0" b="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955E2" w14:textId="77777777" w:rsidR="008258B2" w:rsidRDefault="008258B2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  <w:r>
        <w:rPr>
          <w:rFonts w:ascii="Times New Roman" w:hAnsi="Times New Roman" w:cs="Times New Roman"/>
          <w:b/>
          <w:bCs/>
          <w:noProof/>
        </w:rPr>
        <w:br w:type="page"/>
      </w:r>
    </w:p>
    <w:p w14:paraId="05A2A1F5" w14:textId="77777777" w:rsidR="007B6B89" w:rsidRDefault="007B6B89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</w:p>
    <w:p w14:paraId="59FB90C5" w14:textId="77777777" w:rsidR="00612D24" w:rsidRDefault="00612D24" w:rsidP="002569EA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23D42452" w14:textId="79E60E38" w:rsidR="007427BD" w:rsidRPr="0024620B" w:rsidRDefault="0024620B" w:rsidP="0024620B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Unit </w:t>
      </w:r>
      <w:r w:rsidR="00DF6F15">
        <w:rPr>
          <w:rFonts w:ascii="Times New Roman" w:hAnsi="Times New Roman" w:cs="Times New Roman"/>
          <w:b/>
          <w:bCs/>
        </w:rPr>
        <w:t>2</w:t>
      </w:r>
      <w:r>
        <w:rPr>
          <w:rFonts w:ascii="Times New Roman" w:hAnsi="Times New Roman" w:cs="Times New Roman"/>
          <w:b/>
          <w:bCs/>
        </w:rPr>
        <w:t xml:space="preserve"> R Code and Results</w:t>
      </w:r>
    </w:p>
    <w:p w14:paraId="6E3F13E8" w14:textId="58F27D81" w:rsidR="003D11AA" w:rsidRDefault="00FB43C3" w:rsidP="00DF6F15">
      <w:pPr>
        <w:spacing w:after="160" w:line="259" w:lineRule="auto"/>
      </w:pPr>
      <w:r w:rsidRPr="00FB43C3">
        <w:drawing>
          <wp:inline distT="0" distB="0" distL="0" distR="0" wp14:anchorId="2D296DFC" wp14:editId="296D1605">
            <wp:extent cx="5925377" cy="3886742"/>
            <wp:effectExtent l="0" t="0" r="0" b="0"/>
            <wp:docPr id="29" name="Picture 2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3886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5A6D6" w14:textId="711E1027" w:rsidR="00FB43C3" w:rsidRDefault="00FB43C3" w:rsidP="00DF6F15">
      <w:pPr>
        <w:spacing w:after="160" w:line="259" w:lineRule="auto"/>
      </w:pPr>
      <w:r w:rsidRPr="00FB43C3">
        <w:drawing>
          <wp:inline distT="0" distB="0" distL="0" distR="0" wp14:anchorId="61A4257C" wp14:editId="07F1BC96">
            <wp:extent cx="5943600" cy="1619885"/>
            <wp:effectExtent l="0" t="0" r="0" b="0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E9E42" w14:textId="77777777" w:rsidR="00FB43C3" w:rsidRDefault="00FB43C3">
      <w:pPr>
        <w:spacing w:after="160" w:line="259" w:lineRule="auto"/>
      </w:pPr>
      <w:r>
        <w:br w:type="page"/>
      </w:r>
    </w:p>
    <w:p w14:paraId="284B7040" w14:textId="05ACF976" w:rsidR="00FB43C3" w:rsidRDefault="008447AE" w:rsidP="00DF6F15">
      <w:pPr>
        <w:spacing w:after="160" w:line="259" w:lineRule="auto"/>
      </w:pPr>
      <w:r w:rsidRPr="008447AE">
        <w:lastRenderedPageBreak/>
        <w:drawing>
          <wp:inline distT="0" distB="0" distL="0" distR="0" wp14:anchorId="3BEAE0BF" wp14:editId="60D27A5C">
            <wp:extent cx="5943600" cy="5020310"/>
            <wp:effectExtent l="0" t="0" r="0" b="889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2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AD5C5" w14:textId="76F1A364" w:rsidR="008447AE" w:rsidRDefault="008447AE" w:rsidP="00DF6F15">
      <w:pPr>
        <w:spacing w:after="160" w:line="259" w:lineRule="auto"/>
      </w:pPr>
      <w:r w:rsidRPr="008447AE">
        <w:drawing>
          <wp:inline distT="0" distB="0" distL="0" distR="0" wp14:anchorId="51AE42B1" wp14:editId="0E9B4D50">
            <wp:extent cx="5943600" cy="2627630"/>
            <wp:effectExtent l="0" t="0" r="0" b="1270"/>
            <wp:docPr id="32" name="Picture 3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, email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62F69" w14:textId="72695BD1" w:rsidR="008447AE" w:rsidRDefault="008447AE" w:rsidP="00DF6F15">
      <w:pPr>
        <w:spacing w:after="160" w:line="259" w:lineRule="auto"/>
      </w:pPr>
      <w:r w:rsidRPr="008447AE">
        <w:lastRenderedPageBreak/>
        <w:drawing>
          <wp:inline distT="0" distB="0" distL="0" distR="0" wp14:anchorId="01946E7D" wp14:editId="365F66AF">
            <wp:extent cx="3172268" cy="1800476"/>
            <wp:effectExtent l="0" t="0" r="9525" b="9525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180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4561D" w14:textId="20D3A5BC" w:rsidR="00E559A6" w:rsidRDefault="00A25E1E" w:rsidP="00DF6F15">
      <w:pPr>
        <w:spacing w:after="160" w:line="259" w:lineRule="auto"/>
      </w:pPr>
      <w:r w:rsidRPr="00A25E1E">
        <w:drawing>
          <wp:inline distT="0" distB="0" distL="0" distR="0" wp14:anchorId="10961E28" wp14:editId="6A0FAA36">
            <wp:extent cx="3181794" cy="1705213"/>
            <wp:effectExtent l="0" t="0" r="0" b="9525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170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9EBF8" w14:textId="77777777" w:rsidR="00E559A6" w:rsidRDefault="00E559A6">
      <w:pPr>
        <w:spacing w:after="160" w:line="259" w:lineRule="auto"/>
      </w:pPr>
      <w:r>
        <w:br w:type="page"/>
      </w:r>
    </w:p>
    <w:p w14:paraId="19FD2DD3" w14:textId="10F4D43E" w:rsidR="00A25E1E" w:rsidRDefault="00E559A6" w:rsidP="00DF6F15">
      <w:pPr>
        <w:spacing w:after="160" w:line="259" w:lineRule="auto"/>
      </w:pPr>
      <w:r w:rsidRPr="00E559A6">
        <w:lastRenderedPageBreak/>
        <w:drawing>
          <wp:inline distT="0" distB="0" distL="0" distR="0" wp14:anchorId="2F2EEAF5" wp14:editId="28F31838">
            <wp:extent cx="5943600" cy="4187190"/>
            <wp:effectExtent l="0" t="0" r="0" b="3810"/>
            <wp:docPr id="35" name="Picture 3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F1555" w14:textId="2F763D16" w:rsidR="00E559A6" w:rsidRDefault="00E559A6" w:rsidP="00DF6F15">
      <w:pPr>
        <w:spacing w:after="160" w:line="259" w:lineRule="auto"/>
      </w:pPr>
      <w:r w:rsidRPr="00E559A6">
        <w:drawing>
          <wp:inline distT="0" distB="0" distL="0" distR="0" wp14:anchorId="6AA0E12B" wp14:editId="38EB21A3">
            <wp:extent cx="2962688" cy="3143689"/>
            <wp:effectExtent l="0" t="0" r="0" b="0"/>
            <wp:docPr id="36" name="Picture 36" descr="A picture containing text, receip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picture containing text, receip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3143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24AC8" w14:textId="6B0F7621" w:rsidR="00E559A6" w:rsidRDefault="00E559A6" w:rsidP="00DF6F15">
      <w:pPr>
        <w:spacing w:after="160" w:line="259" w:lineRule="auto"/>
      </w:pPr>
      <w:r w:rsidRPr="00E559A6">
        <w:lastRenderedPageBreak/>
        <w:drawing>
          <wp:inline distT="0" distB="0" distL="0" distR="0" wp14:anchorId="0E6A1002" wp14:editId="15F4CAA9">
            <wp:extent cx="3581900" cy="4706007"/>
            <wp:effectExtent l="0" t="0" r="0" b="0"/>
            <wp:docPr id="37" name="Picture 37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able&#10;&#10;Description automatically generated with medium confidenc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4706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3CDCB" w14:textId="5A3D6686" w:rsidR="00E559A6" w:rsidRDefault="00E559A6" w:rsidP="00DF6F15">
      <w:pPr>
        <w:spacing w:after="160" w:line="259" w:lineRule="auto"/>
      </w:pPr>
      <w:r w:rsidRPr="00E559A6">
        <w:drawing>
          <wp:inline distT="0" distB="0" distL="0" distR="0" wp14:anchorId="0093133A" wp14:editId="255544CE">
            <wp:extent cx="2867425" cy="314369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559A6">
      <w:headerReference w:type="default" r:id="rId4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E0B1E" w14:textId="77777777" w:rsidR="006C409D" w:rsidRDefault="006C409D" w:rsidP="00CA3B5B">
      <w:r>
        <w:separator/>
      </w:r>
    </w:p>
  </w:endnote>
  <w:endnote w:type="continuationSeparator" w:id="0">
    <w:p w14:paraId="6463E6D1" w14:textId="77777777" w:rsidR="006C409D" w:rsidRDefault="006C409D" w:rsidP="00CA3B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6F31C" w14:textId="77777777" w:rsidR="006C409D" w:rsidRDefault="006C409D" w:rsidP="00CA3B5B">
      <w:r>
        <w:separator/>
      </w:r>
    </w:p>
  </w:footnote>
  <w:footnote w:type="continuationSeparator" w:id="0">
    <w:p w14:paraId="04E0F4BB" w14:textId="77777777" w:rsidR="006C409D" w:rsidRDefault="006C409D" w:rsidP="00CA3B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4086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FB29E26" w14:textId="3AD47A4D" w:rsidR="008412C5" w:rsidRDefault="008412C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8514E1" w14:textId="75C37E31" w:rsidR="00CA3B5B" w:rsidRDefault="00CA3B5B" w:rsidP="00CA3B5B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jS3MDIwMDc2NzdQ0lEKTi0uzszPAykwqgUAIxv3GiwAAAA="/>
  </w:docVars>
  <w:rsids>
    <w:rsidRoot w:val="00E47C3D"/>
    <w:rsid w:val="00016859"/>
    <w:rsid w:val="001A216C"/>
    <w:rsid w:val="001B0982"/>
    <w:rsid w:val="00234E1B"/>
    <w:rsid w:val="0024620B"/>
    <w:rsid w:val="0024799B"/>
    <w:rsid w:val="002569EA"/>
    <w:rsid w:val="00263A09"/>
    <w:rsid w:val="002B4B4F"/>
    <w:rsid w:val="00332A78"/>
    <w:rsid w:val="00397525"/>
    <w:rsid w:val="003A33A0"/>
    <w:rsid w:val="003D11AA"/>
    <w:rsid w:val="00553BD8"/>
    <w:rsid w:val="005E612A"/>
    <w:rsid w:val="00612D24"/>
    <w:rsid w:val="00652654"/>
    <w:rsid w:val="006C409D"/>
    <w:rsid w:val="007427BD"/>
    <w:rsid w:val="00775A34"/>
    <w:rsid w:val="007B6B89"/>
    <w:rsid w:val="008258B2"/>
    <w:rsid w:val="008412C5"/>
    <w:rsid w:val="008447AE"/>
    <w:rsid w:val="00864CB3"/>
    <w:rsid w:val="008708DA"/>
    <w:rsid w:val="00876318"/>
    <w:rsid w:val="008B39A2"/>
    <w:rsid w:val="008C38C1"/>
    <w:rsid w:val="009525DC"/>
    <w:rsid w:val="009B7606"/>
    <w:rsid w:val="009E6B7E"/>
    <w:rsid w:val="00A171C8"/>
    <w:rsid w:val="00A25E1E"/>
    <w:rsid w:val="00A5433D"/>
    <w:rsid w:val="00A56826"/>
    <w:rsid w:val="00A61B2C"/>
    <w:rsid w:val="00AA3523"/>
    <w:rsid w:val="00B02C64"/>
    <w:rsid w:val="00B1218B"/>
    <w:rsid w:val="00B732A8"/>
    <w:rsid w:val="00BF64F8"/>
    <w:rsid w:val="00CA3B5B"/>
    <w:rsid w:val="00DA486E"/>
    <w:rsid w:val="00DC0A91"/>
    <w:rsid w:val="00DF6F15"/>
    <w:rsid w:val="00E26CEA"/>
    <w:rsid w:val="00E47C3D"/>
    <w:rsid w:val="00E559A6"/>
    <w:rsid w:val="00F029FF"/>
    <w:rsid w:val="00FA5E00"/>
    <w:rsid w:val="00FA637B"/>
    <w:rsid w:val="00FB1519"/>
    <w:rsid w:val="00FB4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9A03D"/>
  <w15:chartTrackingRefBased/>
  <w15:docId w15:val="{6A474115-F324-48BE-BD8F-5F9BADB03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B5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3B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3B5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A3B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3B5B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F64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66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1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8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fontTable" Target="fontTable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theme" Target="theme/theme1.xml"/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0</Pages>
  <Words>44</Words>
  <Characters>2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burden</dc:creator>
  <cp:keywords/>
  <dc:description/>
  <cp:lastModifiedBy>laurence burden</cp:lastModifiedBy>
  <cp:revision>49</cp:revision>
  <dcterms:created xsi:type="dcterms:W3CDTF">2021-04-27T18:29:00Z</dcterms:created>
  <dcterms:modified xsi:type="dcterms:W3CDTF">2021-05-04T21:18:00Z</dcterms:modified>
</cp:coreProperties>
</file>